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รอ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ตติกาลไปแปะสติ๊กเกอร์หรือเปล่าส่วนตัวขณะนี้แค่เงื่อนไขเรื่องต่าง ๆ เหล่านี้การเข้าชื่อเสนอกฎหมายมาตรา 112 เนี่ยฮะยอมรับว่าเรื่องนี้ถือว่าเป็นปัจจัยภายนอกไม่สามารถควบคุมได้แต่ว่าการทำหน้าที่หลังจากนี้ไปต้องทำอย่างรอบคอบรัดกุมและเตรียมความพร้อมให้มากต่อไปด้วยพัดมาสอนณัฐพงษ์ยังได้กล่าวถึงการแก้ไขรัฐธรรมนูญถือว่าเป็นเรื่องใหญ่นะครับ เป็นเรื่องที่เป็นโจทย์หลักที่ทุกพรรคการเมืองเรื่องที่เป็นโจทย์หลักที่ทุกพรรคการเมืองมีการผลักดันให้เกิดการแก้ไขในช่วงเวลา 2 ปีกว่าที่เหลือจากนี้ของสภาชุดนี้ไม่ว่าจะเป็นการแก้ไขรัฐธรรมนูญทั้งฉบับรูปถึงอะไรมาตราหรือว่าการแก้ไขพระราชบัญญัติประกอบรัฐธรรมนูญว่าด้วยพรรคการเมืองให้พูดถึงโทษของการยุบพรรคเป็นหรือก็หรือกรณีของจริยธรรมของนักการเมืองที่อยู่ในพรบประกอบเหมือนกันของป.ป.ชบอกว่าสิ่งต่าง ๆ เหล่านี้ยังต้องหาข้อสรุปร่วมกันในการแก้ไขให้ได้ต่อไปปิดท้ายนโยบายการแก้ไขมาตรา 112 ยังจะคงเดินหน้าต่อไปหรือไม่สสณัฐพงษ์เรืองปัญญาวุฒิระบุว่าจะต้องมีการพูดคุยกันในเรื่องของรายละเอียดอีกครั้งหนึ่งเนื่องจากตอนนี้หลักการก็ชัดเจนนะครับ คนยอมรับร่วมกันว่ามีกฎก็มีปัญหาแต่จะแก้อย่างไรให้มีความถูกต้องและเป็นไปได้สอดคล้องกับคำวินิจฉัยของศาลรัฐธรรมนูญรวมไปถึงไม่ให้เกิดความขัดแย้งในสังคมไทยต่อเนื่องต่อไปด้วยเช่นกันครับ ไปดูอีกเรื่องนึงให้ผู้ชมฮะตำแหน่งที่ยังว่างอยู่ในสภาตอนนี้ก็คือเรื่องของรองประธานสภาผู้แทนราษฎรคนที่ 1ก็คือก่อนหน้านี้ก็คือปดิพัทธ์สันติภาดาใช่ป่ะถูกตัดสิทธิ์ไปเกี่ยวกับเรื่องของกรรมเรื่องเรื่องนี้ไ*****กูจบมะก็มีเสียงออกมาจากสนามของคุณชูศักดิ์ศิรินิลนะครับ รองหัวหน้าพรรคเพื่อไทยนะครับ ก็ยอมรับนะครับ ว่าการเลือกตำแหน่งรองประธานสภาผู้แทนราษฎรคนที่ 1รอไปพร้อม ๆ กับการตั้งคณะรัฐมนตรีชุดใหม่นะถึงแม้ว่ามันจะเป็นรายการฝ่ายนิติบัญญัติกับฝ่ายบริหารมันเชื่อมโยงกับพรรคการเมืองเหมือนกันนั่นเองนะครับ รุ่นนี้เองครับ มีการเปิดเผยกับทางของคุณชูศักดิ์ศิรินิลครับ รองหัวหน้าพรรคเพื่อไทยกล่าวการแต่งตั้งรองประธานสภาผู้แทนราษฎรคนที่ 1 นะครับ ว่าสุดท้ายก็ต้องยอมรับว่าขณะนี้มีสถานการณ์ที่เกี่ยวข้องกับคณะรัฐมนตรีชุดใหม่นะว่าตำแหน่งเป็นเป็นของฝ่ายนิติบัญญัติแต่ท้ายที่สุดต้องคิดถึงภาพรวมพรรคการเมืองที่มีสัดส่วนแล้วก็โควต้าจากนักการเมืองดังนั้น 2 เรื่องป้าป้ายทำป้ายให้จบกระบวนการเดียวกันนั่นเองนะครับ โดยจะมีการสลับเก้าอี้ประธานสภาผู้แทนราษฎรหรือไม่นั้นนะครับ บอกว่าก็ยังไม่ทราบนะครับ เพราะว่ามีคณะทำงานไปคิดว่า 1 โควต้าคณะรัฐมนตรีจะเป็นอย่างไรรวมถึงตำแหน่งทั้งหลายในฝ่ายนิติบัญญัติซึ่งตามหลักการหากจะเลือก 2 รอบควรทำไปพร้อมกันเลยทีเดียวนะฮะแม้ว่าการจัดตั้งคณะรัฐมนตรีอาจใช้เวลานานแต่ก็ทำไปพร้อม ๆ กันก็ไม่เป็นไรวุฒิศักดิ์วุฒิศักดิ์ยังบอกว่ามีการพูดถึงกรณีมามีมติเสนอชื่อคุณภราดรปริศนานันทกุลเป็นรองประธานสภาผู้แทนราษฎรคนที่ 1ก็เป็นเรื่องที่รับทราบกันแล้วนะครับ ว่าพรรคภูมิใจไทยก็พรรคร่วมรัฐบาลหน่อยครับ บ่ต้องเอามาพิจารณาจัดทำไปพร้อมกันเช่นเดียวกันนั่นเองอีกเรื่องนึงนะฮะมีการพูดถึงเกี่ยวกับเรื่องของกรณีคุณทักษิณชินวัตรตั้งชื่อขาวเข้ารับพระบรมราชโองการแต่งตั้งนายกรัฐมนตรีคนที่ 31โดยมีการอ้างอิงการโพสต์ข้อความผ่าน Facebook ของศาสตราจารย์ธงทองจันทรสุขอดีตที่ปรึกษาของคุณเศรษฐาทวีสินอดีตนายกรัฐมนตรีที่ระบุว่าขณะนี้พ้นโทษแล้วสามารถใส่ได้ไม่ผิดกฎหมายอะไรนั่นเองนะเจ้าคะแล้วก็เป็นการเปิดเผยล่าสุดของอาจารย์ชูศักดิ์ศิรินิลถือว่าเป็นกลับแล้วและทุกครั้งในการมีการฟ้องพรบหรือปรับครม. เพื่อการศึกษาค้นคว้าเดี๋ยวดูว่าครั้งนี้เนี่ยอาจารย์ชูศักดิ์จะมีตำแหน่งไหมโดยเฉพาะในส่วนของรัฐมนตรีประจำสำนักนายกก็บอกว่าไม่เชื่อใจกูสักด้วยเช่นกันหลายคนจับตามองตอนนี้นะคะผู้ชมออกมาเป็นออกมาเป็นอย่างไรจะมีรัฐมนตรีท่านเก่าอยู่กี่ตำแหน่งจะมีใครหลุดออกไปบ้างตอนนี้ต้องรอตรวจสอบเพราะว่าคณะรัฐมนตรีชุดนี้เขาบอกว่าต้องตรวจสอบประวัติอย่างเข้มข้นเลยทีเดียวแน่นอนแล้วก็ไม่ต้องพูดถึงเรื่องของการตรวจสอบก็ต้องมาที่ฝ่ายค้านที่ทำงานในสภาวะกันอย่างเข้มข้นนะคะ โดยเฉพาะชื่อนี้นางสาวศิริกัญญาตันสกุลของพรรคประชาชนด้วยนะครับ บอกว่าให้กำลังใจไปยังในส่วนของนายกรัฐมนตรีคนที่ 31นางสาวแพทองธารชินวัตรล่าสุดได้มีการติดตาเหมือนกันกับจากการให้สัมภาษณ์การแสดงความรู้สึกต่าง ๆ หลังจากที่รับกล้ามเกล้าโปรดกระหม่อมเป็นนายกปีไหนก็ให้กำลังใจไปในส่วนของคุณแพรทองธารชินวัตรอยากจะให้มาตอบกระทู้ถามในสภาด้วยมีการแถลงนโยบายไปแล้วนะทั้งหมดทั้งมวลเป็นการตรวจสอบของพรรคร่วมฝ่ายค้านการเปิดเผยล่าสุดของนางสาวศิริกัญญาตันสกุลสสบัญชีรายชื่อได้กล่าวถึงการจัดทำนโยบายของทางรัฐบาลนางสาวแพทองธารชินวัตรนายกรัฐมนตรีบอกว่าไปค้านรอการแถลงนโยบายเพื่อจะนำนโยบายดังกล่าวมาศึกษาต่อไปนะครับ ถือว่าเป็นครั้งที่สองของรัฐบาลชุดนี้ที่จะมีการแถลงนโยบายและจะมีการติดตามต่าง ๆ ต่าง ๆ ตามที่ได้มีการหาเสียงไว้พร้อมทั้งมีการตรวจการบ้าน 1 ปีของรัฐบาลที่ผ่านมาเสนอทางออกเพื่อให้เกิดการดำเนินการที่เหมาะสมกับสถานการณ์ในปัจจุบันนโยบายที่ได้มีการหาเสียงไว้อย่างดิจิทัลคอนเทนต์มีกระแสข่าวว่าจะมีการเปลี่ยนแปลงไปซึ่งอาจ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รูปแบบจะเป็นอย่างไรต้องรอการแถลงนโยบายถ้าเปลี่ยนเป็นเงินสดจริงเนี่ยฮะก็อาจจะทำให้ตรงกับความต้องการกับพฤติกรรมของผู้ใช้และประชาชนทำให้รถเก๋งวิพากษ์วิจารณ์ต่าง ๆ เสียงบ่นจากประชาชนลงไปได้มากเลยทีเดียวแต่ก็ต้องรอดูเรื่องของเงินที่มาตรง ๆ ว่าก็สามารถแจกได้เท่าไหร่รหัสต้องจ่ายเป็นเงินสดจริง ๆ เกี่ยวพันกับหลายเรื่องที่ทางรัฐบาลเองยังไม่ได้แสดงความชัดเจนแล้วจะเข้าใจได้ว่าจากตอนนี้ยังไม่มีครมยังไม่มีการแถลงนโยบายยังไม่ได้เข้าสู่การต้องรอให้ต้องลองให้โอกาสและเวลาที่เหมาะสมกับทางรัฐบาลได้เตรียมตัวต่อไปนะครับ วัดนางสาวศิริกัญญาตันสกุลได้กล่าวเพิ่มเติมร้านเปลี่ยนโฉมหน้ารัฐบาลครั้งนี้ไม่ได้ส่งผลต่อการทำงานของฝ่ายค้านแต่อย่างใดจะมีการตรวจสอบอย่างเข้มข้นเหมือนเดิมรหัสอภิปรายไม่ไว้วางใจยอมรับว่านายกมนตรีนั้นเพิ่งมาใหม่ ๆ สด ๆ ร้อน ๆ เลยทีเดียวยังจะไม่มีเรื่องใดอธิบายการอภิปรายไม่ไว้วางใจได้ตัวของกทมนี่แหละครับ อยู่ในรัฐบาลชุดที่ผ่านมายังคงสามารถอภิปรายได้อย่างเต็มที่ก็เราเก็บรวบรวมข้อมูลต่าง ๆ ก็จะยื่นอภิปรายไม่ไว้วางใจต่อไปก็เป็นไปตามมาตรา 151ส่วนกระแสข่าวที่ว่าพรรคประชาธิปัตย์ในตอนนี้เป็นพรรคร่วมฝ่ายค้านจะดำเนินการอย่างไรในการเข้าร่วมรัฐบาลนางสาวศิริกัญญาตันสกุลกล่าวว่าอ่านไม่เป็นแบบนั้นก็ได้นะยังคาดหวังว่าพรรคร่วมฝ่ายค้านยังคงเหนียวแน่นรหัสจะเกิดอะไรขึ้นต้องดูทิศทางไปข้างหน้ากันต่อไปเห็นว่าจะขาด 1 ครับ แต่ก็ยังคงเหลือพรรคการเมืองอื่น ๆ ความมั่นใจของฝ่ายค้านยังสามารถทำงานได้อย่างเข้มแข็งไม่ว่าจะมีพรรคการเมืองฝ่ายค้านพรรคการเมืองก็ตามมาได้มีการพูดถึงการเปลี่ยนในส่วนของนายกรัฐมนตรีจะทำให้รัฐมนตรีว่าการกระทรวงการคลังเปลี่ยนโฉมหน้าไปด้วยหรือไม่ร้านกระแสข่าวที่ว่าคุณจุลพันธ์อมรวิวัฒน์รัฐมนตรีช่วยว่าการกระทรวงการคลังจะไปนั่งเป็นรัฐมนตรีว่าการเองนั้นนางสาวศิริกันยากล่าวว่าคงจะมีการปรับเปลี่ยนรัฐมนตรีตามนโยบายที่ทางรัฐบาลจะต้องดำเนินการแล้วมีความเหมาะสมกับพนักงานมากยิ่งขึ้นขึ้นอยู่กับนโยบายต่าง ๆ ที่จะมีการแถลงต่อรัฐสภาในส่วนของกระทรวงการคลังนั้นเป็นหลักในการขับเคลื่อนนโยบายมาตรการต่าง ๆ หรือไม่หรือจะใช้รัฐมนตรีกระทรวงอื่นในการขับเคลื่อนแทนปิดท้ายนางสาวศิริกันยายอมรับว่าการเปลี่ยนตัวบุคคลอาจจะส่งผลต่อการดำเนินการโครงการ Digital wallet ให้หน่อยครับ แต่ไม่ถึงขั้นกับการมีการสะดุดไปหากมีการเปลี่ยนตัวเนื่องจากว่ามีการดำเนินการระยะหนึ่งแล้วซึ่งการเปลี่ยนตัวทีมงานต่าง ๆ อาจทำให้เกิดความล่าช้าไปบ้างแต่ก็จะไม่กระทบกับภาพรวมหากมีการเปลี่ยนแปลงใดก็เป็นส่วนของคณะบริหารหรือครมมากกว่าที่จะทำให้โครงการ Digital wallet สะดุดลงหรือว่าจะมีการเปลี่ยนแปลงทั้งนี้นางสาว 4 กันยายนได้ฝากถึงนางสาวแพรทองธารชินวัตรนายกรัฐมนตรีคนที่ 31บอกว่านายกใหม่เนี่ยเข้ามารับตำแหน่งในช่วงเวลาที่ยากลำบากทั้งในทางเศรษฐกิจการเมืองสังคมเป็นภาระหน้าที่หนักหน่วงต้องเดินได้ทำงานร่วมเป็นคณะรัฐมนตรีพัฒนาไปสู่ความก้าวหน้าไปค้านขอเป็นกำลังใจ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การตรวจสอบถ่วงดุลย้ำก็จะทำหน้าที่อย่างเต็มที่คาดหวังว่านายกมนตรีคนใหม่จะให้เกียรติต่อสภาผู้แทนราษฎรและสภาพไว ๆ นะกลับไปถึงบ้านมาตอบกระทู้ถามสดของฝ่ายค้านด้วยโดยไม่อยากตัดสินนางสาว 8 ของถ่านจากการแสดงวิสัยทัศน์นายกมนตรีหลังจากนี้ยังมีหลาย ๆ โอกาสที่จะแสดงวิสัยทัศน์หลังจากเข้าถวายสัตย์ปฏิญาณตนหรือการแถลงนโยบายต่อรัฐสภาแล้วขอให้ดูใหญ่ ๆ ต่อไปไม่อยากตัดสินเพียงแค่สปีดเดียวนั่นคือหลังจากที่รับพระราชโองการโปรดเกล้าโปรดกระหม่อมแล้วครับ พาผู้ชมไปดูบรรยากาศการประชุมวุฒิสภาเมื่อวานนี้ไปไปช่วงเย็น ๆ นะครับ ผู้ชมฮะเรื่องนี้นะคะก็มีเรื่องของกสทชเมื่อวานนี้กูโทรหาที่ประชุมวุฒิสภามีการพิจารณารับทราบเกี่ยวกับเรื่องของรายงานผลการปฏิบัติงานกสทชแล้วก็รายงานการติดตามตรวจสอบประเมินผลจำนวน 2 ฉบับนั้นเองนะจะพาผู้ชมไปดูบรรยากาศแล้วก็รายของการประชุมวุฒิเมื่อวานที่ผ่านมากันข้ามที่ประชุมวุฒิสภาครับ ผู้ชมครับ มีการพิจารณารายงานผลการปฏิบัติงานกสทชประจำปี 2566 และรายงานการติดตามตรวจสอบและประเมินผลการปฏิบัติงานกสทชสำนักงานกสทชและเลขาธิการกสทชประจำปี 2รถรถศาสตร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หรือว่ากสทช. ก็มีการกล่าวในครับ ว่าคสชมีจุดมุ่งหมายที่จะรับฟังความคิดเห็นจากทุกภาคส่วนเพื่อนำไปการพัฒนากิจการกระจายเสียงกิจการโทรทัศน์และกิจการโทรคมนาคมอย่างเต็มประสิทธิภาพลดปัญหาความเหลื่อมล้ำทางพื้นฐานทางดิจิทัลตลอดจนส่งเสริมการขยายโครงสร้างพื้นฐานโทรคมนาคมให้ครอบคลุมทุกพื้นที่เพื่อยกระดับความสามารถในการแข่งขันของประเทศและเศรษฐกิจประเทศอเมริกาได้ของคุณตายายรัตน์วิริยะศิริกุลครับ รองเลขาธิการกสทชรักษาการแทนเลขาธิการกสทชกล่าวนะคะ ว่าผลการปฏิบัติงานที่ผ่านมาของกสทชประจำปี 2566 นั้นมีการร่วมกับกระทรวงดิจิทัลเพื่อเศรษฐกิจและสังคมและกรมป้องกันและบรรเทาสาธารณภัยพัฒนาระบบเซลล์บรอดแคสติ้งสำหรับแจ้งเตือนภัยพิบัติแก่ประชาชนด้วยก็เป็นบริการทางสังคมที่ภาครัฐก็จะต้องมีการให้การสนับสนุนเพื่อให้ประชาชนมีข้อมูลในการช่วยชีวิตในชุมเฉินเพื่อลดการบาดเจ็บและความเสียหายต่อชีวิตและทรัพย์สินนอกจากนี้ครับ กสทชได้ให้ความสำคัญในการคุ้มครองผู้บริโภคในกิจการกระจายเสียงกิจการโทรทัศน์และกิจการโทรคมนาคมผ่านการกำหนดมาตรการป้องกันและแก้ไขปัญหาร่วมกับหน่วยงานที่เกี่ยวข้องทุกภาคส่วนป้องกันและแก้ไขปัญหาอาชญากรรมทางเทคโนโลยีอย่างเข้มงวดขณะเดียวกันครับ มีสมาชิกวุฒิสภาลุกขึ้นอภิปรายไม่ประเด็นดังกล่าวอย่างกว้างขวางเลยทีเดียวนะครับ อธิพลตำรวจโทบุญจันทร์นวลสายสมาชิกวุฒิสภาก็มีการกล่าวนะครับ ต้องเร่งการเร่งการแก้ไขปัญหาแก๊งคอลเซ็นเตอร์ที่หลอกลวงประชาชนสร้างความรู้ความเข้าใจในการป้องกันแก๊งคอลเซ็นเตอร์อย่างจริงจัง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 นางอังคณานีละไพจิตรได้กล่าวข้อเสนอให้ทางกสทชไปจัดทำมาตรการคุมคุณภาพหรือเซ็นเซอร์เนื้อหาไม่เหมาะสมต่าง ๆ ให้มีความเข้มงวดมากยิ่งขึ้นด้วยก็จะเป็นการลดความเสี่ยงในเรื่องของสิทธิเสรีของสิทธิเสรีเป็นการเพิ่มประสิทธิภาพการคุ้มครองผู้บริโภคอาจจะได้รับความเสียหายจากระบบการสื่อสารอย่างเต็มประสิทธิภาพต่อไปนะครับ อย่างไรก็ตามภายหลังการอภิปรายซักถามของสวมีคุณสุรศักดิ์ตันตะโยธินรองเลขาธิการของกสทชสายงานกิจการโทรคมนาคมได้ลุกขึ้นชี้แจงต่อที่ประชุมของวุฒิสภาการแก้ไขปัญหา Call Center หลอกลวงประชาชนบอกว่าตนเองเนี่ยนะครับ รับแนวคิดในการแก้ไขปัญหาแก๊งคอลเซ็นเตอร์จากศพไปพิจารณาไปป่ะกระปุกศึกษาไปหาเดินทางในการแก้ไขปัญหาต่อไปแต่ถึงอย่างไรก็ตามนะครับ ตลอดระยะเวลาที่ผ่านมากสทช. ได้ทำงานร่วมกับกระทรวงไปศึกษาไปศึกษาแนวทางการแก้ไขปัญหาดังกล่าวผ่านการบังคับใช้กฎหมายพระราชบัญญัติกำหนดป้องกันการปราบปรามอาชญากรรมทางเทคโนโลยีพุทธศักราช 2560 6 ได้มีการจัดทำมาตรการเชิงรุกการสร้างจะไปประชาชนผ่านเครือข่ายของประชาชนเองไม่สามารถรู้เท่าทันกลุ่มวิชาชีพแก๊งคอลเซ็นเตอร์มีการกำชับกับเจ้าหน้าที่ที่เกี่ยวข้องในการจับกุมการป้องกันปราบปรามแก๊งคอลเซ็นเตอร์อย่างเข้มงวดต่อไปด้วยเช่นกันPlasma นางสาวมณีรัตน์กำจรกิจการผู้ช่วยเลขาธิการกสทชสายงานกิจการกระจายเสียงและโทรทัศน์ได้กล่าวชี้แจงเพิ่มเติมถึงกรณีการจัดสรรคลื่นความถี่ให้กับกิจการของทางลัดบอกว่าปัจจุบันรัฐสภามีการสื่อสารข้อมูลผ่านทางทุกช่องทางอย่างครอบคลุมไปทุกระดับพื้นที่ไม่ว่าจะเป็นโทรทัศน์ในระบบดิจิตอลสามารถรับชมได้ทั่วประเทศในขณะนี้ในส่วนของวิทยุกระจายเสียงปัจจุบันวิทยุกระจายเสียงรัฐสภามีทั้งหมด 16 สถานีname1 สถานีและ fm15 สถานีกระจายตัวอยู่ทั่วประเทศไทยทั้งภาคกลางภาคเหนือภาคอีสานภาคใต้อย่างไรก็ตามนะครับ รัฐสภาได้มีการร้องขอให้มีการจัดสรรคลื่นความถี่เพิ่มขึ้นอีก 7 คลื่นความถี่ให้เกิดความครอบคลุมมากยิ่งขึ้นเส้นทางกสทเองนะฮะได้เล็งเห็นถึงความสำคัญให้เกิดความเข้มแข็งในการสื่อสารข้อมูลของพระไปสู่ประชาชนมีการแจ้งกับทางรัฐสภาแล้วว่าG7 คลื่นความถี่สามารถคลี่คลายปัญหาต่าง ๆ ได้ในภาพรวมแล้วกสทชจะกลับมาพิจารณาเพิ่มเติมอีกครั้งหนึ่งนำเสนอให้ทางรัฐสภาใช้ช่องทางการสื่อสารเพิ่มเติมในการบูรณาการร่วมกันกับหน่วยงานภาครัฐอื่น ๆ ด้วยกันที่มีความถี่มากอยู่แล้วยกตัวอย่างกรมประชาสัมพันธ์ที่มีวัตถุประสงค์ในการดำเนินการคล้ายคลึงกันจะสามารถนำข่าวสารต่าง ๆ ไปเผยแพร่ผ่านประชาชนวิทยุกรมประชาสัมพันธ์ได้ให้ประชาชนรับทราบข้อมูลข่าวสารต่าง ๆ ได้อย่างครอบคลุมต่อไปด้วยนะครับ อย่างไรก็ดีครับ ครูสงขลาทางกสทชรับยังมีจอดอีก 1ด้านเนื้อหาที่จะต้องมีการแก้ไขปัญหาก็คือสถานีวิทยุภาคประชาชนนางเอกนะครับ ที่ใช้งานอยู่ในปัจจุบันซึ่งมีผู้ต้องการใช้กว่า 3000 สถานีด้วยกันการณเดชนะคะ แล้วยังคงเป็นประเด็นปัญหาที่ทางด้านของทางกสทชก็จะต้องมีการเร่งแก้ไขปัญหาดังกล่าวเนื่องจากมีความจำเป็นที่จะต้องแก้ไขปัญหาการคลื่นความถี่ที่เกิดขึ้นทั้งในประเทศและประเทศเพื่อนบ้านทั้งหมดครับ ดังนั้นจึงจำเป็นที่จะต้องทำให้สถานีลดลงกว่า 300 สถานีแล้วที่ผ่านมาทางกสทชพยายามที่จะหาแนวทางในการแก้ไขปัญหาดังกล่าวแล้วนะครับ เพื่อให้เกิดพื้นที่ช่องทางในการเผยแพร่ข้อมูลข่าวสารให้กับประชาชนด้วยการนำวิทยุดิจิตอลเข้ามาเพิ่มเติมด้วยรวมถึงยังมีการเพิ่มช่องทางเรื่องของอื่นในการคลี่คลายปัญหาต่าง ๆ อย่างเต็มประสิทธิภาพนางเอกนักกล้ามไปดูภารกิจเมื่อวานนี้ของรองประธานสภาผู้แทนราษฎรคนที่ 2 คุณพิเชษฐ์เชื้อเมืองพานนะครับ ได้ให้การรับรองการเชื่อมความสัมพันธไมตรีกับของกลุ่มมิตรภาพสมาชิกรัฐสภาจากอินโดนีเซียและคณะเดินทางมาเยือนประเทศไทยและมาที่รัฐสภาไทยของเราด้วยนะครับ เห็นที่หน้าจออยู่ในขณะนี้นะคุณพิเชษฐ์เชื้อเมืองพานรองประธานสภาผู้แทนราษฎร 2ได้ให้การรับรองส่วนของคุณคิมมี่ประธานกลุ่มมิตรภาพสมาชิกรัฐสภาอินโดนีเซีย- ไทยเพื่อกระชับความสัมพันธ์ระหว่างรัฐสภาไทยและรัฐสภารัฐสภาโดยมีนางสาวพิชชาเชื้อเมืองพานผู้ช่วยเลขานุการรองประธานสภาผู้แทนราษฎรคนที่ 2ถัดมามีนางสาวสตรีจิตใจพิบูลย์สุขรองเลขาธิการสภาผู้แทนราษฎรนายกรกชคงทองผู้บังคับบัญชากลุ่มงานพิธีการทูตนายสราวุธช้างแก้วผู้บัญชาการกลุ่มงานข้อมูลข่าวสารระหว่างประเทศรูปให้การรับรองในโอกาสนี้ณห้องรับรองพิเศษ 205 ชั้น 2 โซนกลางอาคารรัฐสภารองประธานสภาผู้แทนราษฎรคนที่ 2 ได้กล่าวต้อนรับด้วยความยินดีและกล่าวถึงอาคารรัฐสภาแห่งนี้เพิ่งจะมีการก่อสร้างแล้วเสร็จแล้วครับ ดูทางรัฐสภาประกอบด้วย สมาชิกสภาผู้แทนราษฎร 500 คนสมาชิกวุฒิสภา 200 คนในนี้นะมีสภาผู้แทนราษฎรจะมีการประชุมกันวันพุธและวันพฤหัสบดีสำหรับรัฐสภาไทยและอินโดนีเซียมีความสัมพันธ์ที่ดีมีความใกล้ชิดกันมาโดยตลอดมีการแลกเปลี่ยนการเยือนกันอย่างสม่ำเสมอล่าสุดเมื่อเดือนมิถุนายน 2561 ที่ผ่านมานายรังสิมันต์โรมสสไทยในฐานะประธานกลุ่มมิตรภาพสมาชิกรัฐสภาไทยอินโดสาธุสาธารณรัฐอินโดนีเซียกระชับความสัมพันธ์ระดับสมาชิกรัฐสภาระหว่างกันนอกจากนี้รองประธานสภาผู้แทนราษฎรคนที่ 2 ยังแสดงความชื่นชมที่อินโดนีเซียสามารถพัฒนาประเทศเติบโตอย่างรวดเร็วไม่ว่าจะเป็นด้านเศรษฐกิจด้านสังคมด้านการเมืองอีกทั้งยังเป็นประเทศที่มีทรัพยากรธรรมชาติที่อุดมสมบูรณ์พร้อมทั้งแจ้งให้ทราบว่านายวันมูหะมัดนอร์มะทาประธานรัฐสภาและประธานสภาผู้แทนราษฎรได้ฝากความระลึกถึงไปยังคณะผู้แทนรัฐสภาอินโดนีเซียในวันนี้ด้วยสภาผู้แทนราษฎรของขายเองยินดีให้การสนับสนุนการดำเนินงานด้านต่าง ๆ ของสภาอินโดนีเซียในทุกโอกาสเป็นการกระชับความสัมพันธ์ระหว่างรัฐสภาของทั้งสองประเทศให้แน่นแฟ้นมากยิ่งขึ้นโอกาสที่อำนวยรองประธานสภาผู้แทนราษฎรคนที่ 2 จะเดินทางไปเยือนอินโดนีเซียด้วยตนเองด้วยเช่นกันครับ ในขณะที่ด้านประธานกลุ่มมิตรภาพสมาชิกรัฐสภาอินโดนีเซีย- ไทยได้กราบขอบคุณให้การต้อนรับอย่างอบอุ่นความสัมพันธ์ระหว่างไทยอินโดนีเซียดำเนินงานมาด้วยดี 74 ปีไม่เพียงแต่ความสัมพันธ์ที่ดีด้านการเมืองและเศรษฐกิจเท่านั้นยังรวมไปถึงความสัมพันธ์ด้านสังคมวัฒนธรรมด้านการศึกษาอีกด้วยอีกทั้งมีการลงนามข้อตกลงร่วมกันด้านต่าง ๆ ไม่ว่าจะเป็นด้านของการศึกษาความมั่นคงด้านการติดต่อด้านการต่อต้านยาเสพติดปัจจุบันในส่วนของอินโดนีเซียกับไทยเองมีขนาดเศรษฐกิจใหญ่เป็นอันดับ 1 และอันดับ 2 ของอาเซียนหรือคิดเป็นประมาณร้อยละ 50 ของขนาดเศรษฐกิจทั้งหมดของอาเซียนในปี 2566มูลค่าการค้าขายระหว่างกันมีประมาณ 1.8 หมื่นล้านเหรียญสหรัฐแล้วจะได้ส่งเสริมการค้าระหว่างการให้เพิ่มมากยิ่งขึ้นต่อเนื่องต่อไปทั้งสองฝ่ายได้มีการหารือในเรื่องของการเกษตรผ้าไหมไทยจะได้มีความร่วมมือกันแลกเปลี่ยนจะได้มีความร่วมมือการแลกเปลี่ยนองค์ความรู้ระหว่างกันในอนาคตต่อไปด้วยนะครับ ไปดูสถานการณ์ในต่างประเทศกับคุณกิตติเสรีไปอยู่นะวันนี้มาพบไว้นิดนึงค่ะ อเมริกาผู้ชมฮะจะมีการเลือกตั้งในช่วงเดือนพฤศจิกายนนี้สัปดาห์ที่ผ่านมาที่รักใครวะเนี่ยเขาบอกค้นเลยทีเดียวนะนับจันทร์จากวันนี้นะไปจนถึงวันที่ 5 พฤศจิกายนไม่ถึงร้อยวันเพราะฉะนั้นลุยกันน่าดูkanninichเป็นไรBattle Ground StateBattle Ground คือหมายถึงรัฐที่จะชี้ชะตาแล้วครับ ว่าใครจะได้เป็นประธานาธิบดีตอนนี้ 2 ฝ่ายระหว่าง cumminsกลับโดนัลด์ทรัมป์หาเสียงกันเต็มที่เลยครับ ถ่าย pencils ติดตามกันในช่วงท้ายข่าวนอกจากสถานสาวสหรัฐอเมริกาก็ใช่ย่อยหรือว่าเป็นตัวชี้วัดที่สำคัญในการเลือกตั้งประธานาธิบดีในครั้งนี้ชุดหน้าติดตามกันต่อชั่วโมงข่าวต่างประเทศกับคุณกิตติเสรีประยูรครับ อาชีพอิสระที่เห็นแก่ตัวไปมีสิทธิ์ได้ตั้งนานที่ไหนยังไงมีคำตอบสำหรับผู้ที่สนใจใช้บัตรประชาชนใบเดียวเงินได้ทันทีวันนี้สูงสุด 300 บาทต่อปีแล้วก็เป็นของคนที่ไม่ดื่มด้วยเลิกดื่มพื้นที่สาธารณะให้กับทุกคนนะครับ ตามความเข้มข้นในเรื่องของความเคลื่อนไหวในต่างประเทศกันครับ การเมืองไม่ต้องเข้มข้นการเมืองที่สหรัฐก็คึกคักครับ ล่าสุดmalishแล้วก็โดนซ้ำต่างฝ่ายต่างเดินสายหาเสียงกันที่รัฐเพนซิลเวเนียครับ เมื่อช่วงสุดสัปดาห์ที่ผ่านมาShenzhen เป็นหนึ่งในรัฐชี้ชะตาหรือ Battle Ground state นั่นเองครับ โดยที่กำลังฮิตรองประธานาธิบดีสหรัฐแล้วก็ว่าที่ตัวแทนจากพรรคเดิมปกติรายการเลือกตั้งวันที่ 5 พฤศจิกายนในในฐานะผู้สมัครชิงตำแหน่งรองประธานาธิบดีลงพื้นที่หาเสียงในรถเป็นสวัสดีครับ ซึ่งเป็นในของการเลือกตั้งครั้งนี้เมื่อวันอาทิตย์ครับ ทั้งนี้การที่ harris นั้นนำเสนอภาพลักษณ์ของตัวเองว่าจะเป็นผู้นำหญิงคนแรกของสหรัฐไปวันนั้นครับ เธอยังนำเสนอตัวเองในฐานะของประธานาธิบดีหญิงผิวสีที่มีเชื้อสายเอเชียก็คือเชื้อสายอินเดียจากมารดาแล้วก็การเป็นผู้นำรุ่นใหม่ของพรรคเดโมแครตหลังจากที่โจไบเดนประธานาธิบดีที่อาย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ASR ห้องข่าวรัฐสภาแชนแนล ข่าวเช้า วันที่ 22 พฤศจิกายน 2567 รอบที่ 2</dc:title>
  <dc:creator/>
  <cp:keywords/>
  <dcterms:created xsi:type="dcterms:W3CDTF">2024-11-22T06:24:33Z</dcterms:created>
  <dcterms:modified xsi:type="dcterms:W3CDTF">2024-11-22T06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พฤษจิกายน 2567 เวลา 11.33 น.</vt:lpwstr>
  </property>
  <property fmtid="{D5CDD505-2E9C-101B-9397-08002B2CF9AE}" pid="3" name="subtitle">
    <vt:lpwstr/>
  </property>
</Properties>
</file>